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D14A43" w14:paraId="0EE18A1B" w14:textId="77777777" w:rsidTr="00796EB3">
        <w:trPr>
          <w:trHeight w:val="290"/>
        </w:trPr>
        <w:tc>
          <w:tcPr>
            <w:tcW w:w="2160" w:type="dxa"/>
          </w:tcPr>
          <w:p w14:paraId="09F84697" w14:textId="77777777" w:rsidR="0000007A" w:rsidRPr="00D14A4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14A4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8C16F" w14:textId="77777777" w:rsidR="0000007A" w:rsidRPr="00D14A43" w:rsidRDefault="00796EB3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D14A43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UTTAR PRADESH JOURNAL OF ZOOLOGY</w:t>
              </w:r>
            </w:hyperlink>
          </w:p>
        </w:tc>
      </w:tr>
      <w:tr w:rsidR="0000007A" w:rsidRPr="00D14A43" w14:paraId="7EF110A9" w14:textId="77777777" w:rsidTr="00796EB3">
        <w:trPr>
          <w:trHeight w:val="290"/>
        </w:trPr>
        <w:tc>
          <w:tcPr>
            <w:tcW w:w="2160" w:type="dxa"/>
          </w:tcPr>
          <w:p w14:paraId="7D7BEBEC" w14:textId="77777777" w:rsidR="0000007A" w:rsidRPr="00D14A4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14A4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6ACD4" w14:textId="77777777" w:rsidR="0000007A" w:rsidRPr="00D14A43" w:rsidRDefault="00DA180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4A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5633</w:t>
            </w:r>
          </w:p>
        </w:tc>
      </w:tr>
      <w:tr w:rsidR="0000007A" w:rsidRPr="00D14A43" w14:paraId="53D43E4D" w14:textId="77777777" w:rsidTr="00796EB3">
        <w:trPr>
          <w:trHeight w:val="650"/>
        </w:trPr>
        <w:tc>
          <w:tcPr>
            <w:tcW w:w="2160" w:type="dxa"/>
          </w:tcPr>
          <w:p w14:paraId="011926D3" w14:textId="77777777" w:rsidR="0000007A" w:rsidRPr="00D14A4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14A4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310B2" w14:textId="77777777" w:rsidR="0000007A" w:rsidRPr="00D14A43" w:rsidRDefault="00DA180E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14A43">
              <w:rPr>
                <w:rFonts w:ascii="Arial" w:hAnsi="Arial" w:cs="Arial"/>
                <w:b/>
                <w:sz w:val="20"/>
                <w:szCs w:val="20"/>
                <w:lang w:val="en-GB"/>
              </w:rPr>
              <w:t>Foot Health and the Emergence of Antimicrobial-Resistant Citrobacter youngae and Aerococcus viridans in Captive Asiatic Elephants of Central India</w:t>
            </w:r>
          </w:p>
        </w:tc>
      </w:tr>
      <w:tr w:rsidR="00CF0BBB" w:rsidRPr="00D14A43" w14:paraId="7406CBE5" w14:textId="77777777" w:rsidTr="00796EB3">
        <w:trPr>
          <w:trHeight w:val="332"/>
        </w:trPr>
        <w:tc>
          <w:tcPr>
            <w:tcW w:w="2160" w:type="dxa"/>
          </w:tcPr>
          <w:p w14:paraId="1066F9C6" w14:textId="77777777" w:rsidR="00CF0BBB" w:rsidRPr="00D14A4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14A4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88E6B0" w14:textId="77777777" w:rsidR="00CF0BBB" w:rsidRPr="00D14A43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43C907DA" w14:textId="77777777" w:rsidR="00037D52" w:rsidRPr="00D14A43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E699444" w14:textId="7F80AF90" w:rsidR="0005336F" w:rsidRPr="00D14A43" w:rsidRDefault="0005336F" w:rsidP="0005336F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05336F" w:rsidRPr="00D14A43" w14:paraId="3158A9C2" w14:textId="77777777" w:rsidTr="00556D1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5369A7A7" w14:textId="77777777" w:rsidR="0005336F" w:rsidRPr="00D14A43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14A43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D14A4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17519F4A" w14:textId="77777777" w:rsidR="0005336F" w:rsidRPr="00D14A43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336F" w:rsidRPr="00D14A43" w14:paraId="571E7AA9" w14:textId="77777777" w:rsidTr="00556D14">
        <w:tc>
          <w:tcPr>
            <w:tcW w:w="1265" w:type="pct"/>
            <w:noWrap/>
          </w:tcPr>
          <w:p w14:paraId="31754315" w14:textId="77777777" w:rsidR="0005336F" w:rsidRPr="00D14A43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A9B3AAB" w14:textId="77777777" w:rsidR="0005336F" w:rsidRPr="00D14A43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14A4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30269B3F" w14:textId="77777777" w:rsidR="00B367DB" w:rsidRPr="00D14A43" w:rsidRDefault="00B367DB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14A4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541E93BB" w14:textId="77777777" w:rsidR="00091F6A" w:rsidRPr="00D14A43" w:rsidRDefault="00091F6A" w:rsidP="00091F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D14A4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D14A43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34165097" w14:textId="77777777" w:rsidR="0005336F" w:rsidRPr="00D14A43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D14A43" w14:paraId="63FD25D0" w14:textId="77777777" w:rsidTr="00556D14">
        <w:trPr>
          <w:trHeight w:val="1264"/>
        </w:trPr>
        <w:tc>
          <w:tcPr>
            <w:tcW w:w="1265" w:type="pct"/>
            <w:noWrap/>
          </w:tcPr>
          <w:p w14:paraId="47547C03" w14:textId="77777777" w:rsidR="0005336F" w:rsidRPr="00D14A43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4A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0F265808" w14:textId="77777777" w:rsidR="0005336F" w:rsidRPr="00D14A43" w:rsidRDefault="0005336F" w:rsidP="0005336F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D0BF5AF" w14:textId="09CEB3FC" w:rsidR="0005336F" w:rsidRPr="00D14A43" w:rsidRDefault="002A7B10" w:rsidP="0005336F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4A43">
              <w:rPr>
                <w:rFonts w:ascii="Arial" w:hAnsi="Arial" w:cs="Arial"/>
                <w:sz w:val="20"/>
                <w:szCs w:val="20"/>
              </w:rPr>
              <w:t xml:space="preserve">This manuscript provides valuable insights into foot health problems in captive Asiatic elephants, a critically important welfare concern in conservation settings. It is the first systematic investigation reporting antimicrobial resistance patterns of </w:t>
            </w:r>
            <w:r w:rsidRPr="00D14A43">
              <w:rPr>
                <w:rStyle w:val="Strong"/>
                <w:rFonts w:ascii="Arial" w:hAnsi="Arial" w:cs="Arial"/>
                <w:sz w:val="20"/>
                <w:szCs w:val="20"/>
              </w:rPr>
              <w:t>Citrobacter youngae and Aerococcus viridans</w:t>
            </w:r>
            <w:r w:rsidRPr="00D14A43">
              <w:rPr>
                <w:rFonts w:ascii="Arial" w:hAnsi="Arial" w:cs="Arial"/>
                <w:sz w:val="20"/>
                <w:szCs w:val="20"/>
              </w:rPr>
              <w:t xml:space="preserve"> in elephant foot lesions across Central India. The findings contribute evidence for treatment planning and veterinary decision-making in conservation centres. The study supports improved biosecurity, monitored antibiotic usage, and timely intervention in captive elephants.</w:t>
            </w:r>
          </w:p>
        </w:tc>
        <w:tc>
          <w:tcPr>
            <w:tcW w:w="1523" w:type="pct"/>
          </w:tcPr>
          <w:p w14:paraId="5EDD1F0D" w14:textId="77777777" w:rsidR="0005336F" w:rsidRPr="00D14A43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D14A43" w14:paraId="4C4B6969" w14:textId="77777777" w:rsidTr="00556D14">
        <w:trPr>
          <w:trHeight w:val="1262"/>
        </w:trPr>
        <w:tc>
          <w:tcPr>
            <w:tcW w:w="1265" w:type="pct"/>
            <w:noWrap/>
          </w:tcPr>
          <w:p w14:paraId="01A09294" w14:textId="77777777" w:rsidR="0005336F" w:rsidRPr="00D14A43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4A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823EE78" w14:textId="77777777" w:rsidR="0005336F" w:rsidRPr="00D14A43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4A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658015A2" w14:textId="77777777" w:rsidR="0005336F" w:rsidRPr="00D14A43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DCADB5A" w14:textId="43BF0948" w:rsidR="0005336F" w:rsidRPr="00D14A43" w:rsidRDefault="009238F4" w:rsidP="009238F4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4A43">
              <w:rPr>
                <w:rFonts w:ascii="Arial" w:hAnsi="Arial" w:cs="Arial"/>
                <w:sz w:val="20"/>
                <w:szCs w:val="20"/>
              </w:rPr>
              <w:t>Yes, the title is suitable, informative and reflects the core scope of the study.</w:t>
            </w:r>
            <w:r w:rsidRPr="00D14A43">
              <w:rPr>
                <w:rFonts w:ascii="Arial" w:hAnsi="Arial" w:cs="Arial"/>
                <w:sz w:val="20"/>
                <w:szCs w:val="20"/>
              </w:rPr>
              <w:br/>
              <w:t>No change is required.</w:t>
            </w:r>
          </w:p>
        </w:tc>
        <w:tc>
          <w:tcPr>
            <w:tcW w:w="1523" w:type="pct"/>
          </w:tcPr>
          <w:p w14:paraId="6A4DF8B7" w14:textId="77777777" w:rsidR="0005336F" w:rsidRPr="00D14A43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D14A43" w14:paraId="21412D13" w14:textId="77777777" w:rsidTr="00556D14">
        <w:trPr>
          <w:trHeight w:val="1262"/>
        </w:trPr>
        <w:tc>
          <w:tcPr>
            <w:tcW w:w="1265" w:type="pct"/>
            <w:noWrap/>
          </w:tcPr>
          <w:p w14:paraId="0417AE53" w14:textId="77777777" w:rsidR="0005336F" w:rsidRPr="00D14A43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14A4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1B875D14" w14:textId="77777777" w:rsidR="0005336F" w:rsidRPr="00D14A43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357AD2C" w14:textId="77777777" w:rsidR="0075537B" w:rsidRPr="00D14A43" w:rsidRDefault="0075537B">
            <w:pPr>
              <w:pStyle w:val="NormalWeb"/>
              <w:divId w:val="1124150569"/>
              <w:rPr>
                <w:rFonts w:ascii="Arial" w:hAnsi="Arial" w:cs="Arial"/>
                <w:sz w:val="20"/>
                <w:szCs w:val="20"/>
              </w:rPr>
            </w:pPr>
            <w:r w:rsidRPr="00D14A43">
              <w:rPr>
                <w:rFonts w:ascii="Arial" w:hAnsi="Arial" w:cs="Arial"/>
                <w:sz w:val="20"/>
                <w:szCs w:val="20"/>
              </w:rPr>
              <w:t>The abstract is comprehensive.</w:t>
            </w:r>
            <w:r w:rsidRPr="00D14A43">
              <w:rPr>
                <w:rFonts w:ascii="Arial" w:hAnsi="Arial" w:cs="Arial"/>
                <w:sz w:val="20"/>
                <w:szCs w:val="20"/>
              </w:rPr>
              <w:br/>
              <w:t>Suggested improvement:</w:t>
            </w:r>
          </w:p>
          <w:p w14:paraId="359B6D11" w14:textId="77777777" w:rsidR="0075537B" w:rsidRPr="00D14A43" w:rsidRDefault="0075537B" w:rsidP="0075537B">
            <w:pPr>
              <w:pStyle w:val="NormalWeb"/>
              <w:numPr>
                <w:ilvl w:val="0"/>
                <w:numId w:val="11"/>
              </w:numPr>
              <w:divId w:val="1124150569"/>
              <w:rPr>
                <w:rFonts w:ascii="Arial" w:hAnsi="Arial" w:cs="Arial"/>
                <w:sz w:val="20"/>
                <w:szCs w:val="20"/>
              </w:rPr>
            </w:pPr>
            <w:r w:rsidRPr="00D14A43">
              <w:rPr>
                <w:rFonts w:ascii="Arial" w:hAnsi="Arial" w:cs="Arial"/>
                <w:sz w:val="20"/>
                <w:szCs w:val="20"/>
              </w:rPr>
              <w:t xml:space="preserve">Add </w:t>
            </w:r>
            <w:r w:rsidRPr="00D14A43">
              <w:rPr>
                <w:rStyle w:val="Strong"/>
                <w:rFonts w:ascii="Arial" w:hAnsi="Arial" w:cs="Arial"/>
                <w:sz w:val="20"/>
                <w:szCs w:val="20"/>
              </w:rPr>
              <w:t>numerical data for prevalence %</w:t>
            </w:r>
            <w:r w:rsidRPr="00D14A43">
              <w:rPr>
                <w:rFonts w:ascii="Arial" w:hAnsi="Arial" w:cs="Arial"/>
                <w:sz w:val="20"/>
                <w:szCs w:val="20"/>
              </w:rPr>
              <w:t xml:space="preserve"> of lesions if possible.</w:t>
            </w:r>
          </w:p>
          <w:p w14:paraId="26B3F739" w14:textId="77777777" w:rsidR="0075537B" w:rsidRPr="00D14A43" w:rsidRDefault="0075537B" w:rsidP="0075537B">
            <w:pPr>
              <w:pStyle w:val="NormalWeb"/>
              <w:numPr>
                <w:ilvl w:val="0"/>
                <w:numId w:val="11"/>
              </w:numPr>
              <w:divId w:val="1124150569"/>
              <w:rPr>
                <w:rFonts w:ascii="Arial" w:hAnsi="Arial" w:cs="Arial"/>
                <w:sz w:val="20"/>
                <w:szCs w:val="20"/>
              </w:rPr>
            </w:pPr>
            <w:r w:rsidRPr="00D14A43">
              <w:rPr>
                <w:rFonts w:ascii="Arial" w:hAnsi="Arial" w:cs="Arial"/>
                <w:sz w:val="20"/>
                <w:szCs w:val="20"/>
              </w:rPr>
              <w:t xml:space="preserve">Add </w:t>
            </w:r>
            <w:r w:rsidRPr="00D14A43">
              <w:rPr>
                <w:rStyle w:val="Strong"/>
                <w:rFonts w:ascii="Arial" w:hAnsi="Arial" w:cs="Arial"/>
                <w:sz w:val="20"/>
                <w:szCs w:val="20"/>
              </w:rPr>
              <w:t>a concluding sentence</w:t>
            </w:r>
            <w:r w:rsidRPr="00D14A43">
              <w:rPr>
                <w:rFonts w:ascii="Arial" w:hAnsi="Arial" w:cs="Arial"/>
                <w:sz w:val="20"/>
                <w:szCs w:val="20"/>
              </w:rPr>
              <w:t xml:space="preserve"> clearly stating the implication for elephant health and conservation.</w:t>
            </w:r>
          </w:p>
          <w:p w14:paraId="330A8136" w14:textId="77777777" w:rsidR="0005336F" w:rsidRPr="00D14A43" w:rsidRDefault="0005336F" w:rsidP="009238F4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50BD041" w14:textId="77777777" w:rsidR="0005336F" w:rsidRPr="00D14A43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D14A43" w14:paraId="77044913" w14:textId="77777777" w:rsidTr="00556D14">
        <w:trPr>
          <w:trHeight w:val="704"/>
        </w:trPr>
        <w:tc>
          <w:tcPr>
            <w:tcW w:w="1265" w:type="pct"/>
            <w:noWrap/>
          </w:tcPr>
          <w:p w14:paraId="5C6AF51D" w14:textId="77777777" w:rsidR="0005336F" w:rsidRPr="00D14A43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D14A4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0E4A30C1" w14:textId="1BAF5D8D" w:rsidR="0005336F" w:rsidRPr="00D14A43" w:rsidRDefault="00FD4886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14A43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F3D2013" w14:textId="77777777" w:rsidR="0005336F" w:rsidRPr="00D14A43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D14A43" w14:paraId="262310FA" w14:textId="77777777" w:rsidTr="00556D14">
        <w:trPr>
          <w:trHeight w:val="703"/>
        </w:trPr>
        <w:tc>
          <w:tcPr>
            <w:tcW w:w="1265" w:type="pct"/>
            <w:noWrap/>
          </w:tcPr>
          <w:p w14:paraId="7A744560" w14:textId="77777777" w:rsidR="0005336F" w:rsidRPr="00D14A43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4A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59966E3B" w14:textId="33336840" w:rsidR="0005336F" w:rsidRPr="00D14A43" w:rsidRDefault="00FD4886" w:rsidP="0005336F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14A43">
              <w:rPr>
                <w:rFonts w:ascii="Arial" w:hAnsi="Arial" w:cs="Arial"/>
                <w:sz w:val="20"/>
                <w:szCs w:val="20"/>
              </w:rPr>
              <w:t>Yes, the references are sufficient and include recent sources (2021–2024).</w:t>
            </w:r>
            <w:r w:rsidRPr="00D14A43">
              <w:rPr>
                <w:rFonts w:ascii="Arial" w:hAnsi="Arial" w:cs="Arial"/>
                <w:sz w:val="20"/>
                <w:szCs w:val="20"/>
              </w:rPr>
              <w:br/>
              <w:t xml:space="preserve">A few additional recent references on </w:t>
            </w:r>
            <w:r w:rsidRPr="00D14A43">
              <w:rPr>
                <w:rStyle w:val="Strong"/>
                <w:rFonts w:ascii="Arial" w:hAnsi="Arial" w:cs="Arial"/>
                <w:sz w:val="20"/>
                <w:szCs w:val="20"/>
              </w:rPr>
              <w:t>antimicrobial resistance in wildlife</w:t>
            </w:r>
            <w:r w:rsidRPr="00D14A43">
              <w:rPr>
                <w:rFonts w:ascii="Arial" w:hAnsi="Arial" w:cs="Arial"/>
                <w:sz w:val="20"/>
                <w:szCs w:val="20"/>
              </w:rPr>
              <w:t xml:space="preserve"> could strengthen the discussion, but not mandatory.</w:t>
            </w:r>
          </w:p>
        </w:tc>
        <w:tc>
          <w:tcPr>
            <w:tcW w:w="1523" w:type="pct"/>
          </w:tcPr>
          <w:p w14:paraId="7B0FBF19" w14:textId="77777777" w:rsidR="0005336F" w:rsidRPr="00D14A43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D14A43" w14:paraId="7B67EF32" w14:textId="77777777" w:rsidTr="00556D14">
        <w:trPr>
          <w:trHeight w:val="386"/>
        </w:trPr>
        <w:tc>
          <w:tcPr>
            <w:tcW w:w="1265" w:type="pct"/>
            <w:noWrap/>
          </w:tcPr>
          <w:p w14:paraId="2A4F1A11" w14:textId="77777777" w:rsidR="0005336F" w:rsidRPr="00D14A43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D14A43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37A7D073" w14:textId="77777777" w:rsidR="0005336F" w:rsidRPr="00D14A43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BF49030" w14:textId="060AE9DC" w:rsidR="0005336F" w:rsidRPr="00D14A43" w:rsidRDefault="00FB192C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14A43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304C550F" w14:textId="77777777" w:rsidR="0005336F" w:rsidRPr="00D14A43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336F" w:rsidRPr="00D14A43" w14:paraId="059A555D" w14:textId="77777777" w:rsidTr="00556D14">
        <w:trPr>
          <w:trHeight w:val="1178"/>
        </w:trPr>
        <w:tc>
          <w:tcPr>
            <w:tcW w:w="1265" w:type="pct"/>
            <w:noWrap/>
          </w:tcPr>
          <w:p w14:paraId="5D504DB2" w14:textId="77777777" w:rsidR="0005336F" w:rsidRPr="00D14A43" w:rsidRDefault="0005336F" w:rsidP="0005336F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14A43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D14A43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D14A43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6CC17B28" w14:textId="77777777" w:rsidR="0005336F" w:rsidRPr="00D14A43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59E9109" w14:textId="77777777" w:rsidR="0005336F" w:rsidRPr="00D14A43" w:rsidRDefault="0005336F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F2EE880" w14:textId="77777777" w:rsidR="0005336F" w:rsidRPr="00D14A43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CC9829E" w14:textId="77777777" w:rsidR="0005336F" w:rsidRPr="00D14A43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9A492DC" w14:textId="77777777" w:rsidR="0005336F" w:rsidRPr="00D14A43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9A2C2E3" w14:textId="77777777" w:rsidR="0005336F" w:rsidRPr="00D14A43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41B4472" w14:textId="77777777" w:rsidR="0005336F" w:rsidRPr="00D14A43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51DBC48" w14:textId="77777777" w:rsidR="0005336F" w:rsidRPr="00D14A43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0CCDB17" w14:textId="77777777" w:rsidR="0005336F" w:rsidRPr="00D14A43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DFDDF64" w14:textId="77777777" w:rsidR="0005336F" w:rsidRPr="00D14A43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F6FD797" w14:textId="77777777" w:rsidR="0005336F" w:rsidRPr="00D14A43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0AEBB03" w14:textId="77777777" w:rsidR="0005336F" w:rsidRPr="00D14A43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A491F02" w14:textId="77777777" w:rsidR="0005336F" w:rsidRPr="00D14A43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2375D0D" w14:textId="77777777" w:rsidR="0005336F" w:rsidRPr="00D14A43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50F9B269" w14:textId="77777777" w:rsidR="0005336F" w:rsidRPr="00D14A43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63E3532" w14:textId="77777777" w:rsidR="0005336F" w:rsidRPr="00D14A43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3"/>
        <w:gridCol w:w="4342"/>
        <w:gridCol w:w="2525"/>
      </w:tblGrid>
      <w:tr w:rsidR="0005336F" w:rsidRPr="00D14A43" w14:paraId="19283E67" w14:textId="77777777" w:rsidTr="00556D1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B8AD7" w14:textId="77777777" w:rsidR="0005336F" w:rsidRPr="00D14A43" w:rsidRDefault="0005336F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14A43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14A43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35A457A" w14:textId="77777777" w:rsidR="0005336F" w:rsidRPr="00D14A43" w:rsidRDefault="0005336F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5336F" w:rsidRPr="00D14A43" w14:paraId="47EEA1ED" w14:textId="77777777" w:rsidTr="0072786A">
        <w:trPr>
          <w:trHeight w:val="935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EEAA2B" w14:textId="77777777" w:rsidR="0005336F" w:rsidRPr="00D14A43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0308AA" w14:textId="77777777" w:rsidR="0005336F" w:rsidRPr="00D14A43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14A4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974" w:type="pct"/>
          </w:tcPr>
          <w:p w14:paraId="417041D1" w14:textId="77777777" w:rsidR="00091F6A" w:rsidRPr="00D14A43" w:rsidRDefault="00091F6A" w:rsidP="00091F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D14A4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D14A43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0A99C386" w14:textId="77777777" w:rsidR="0005336F" w:rsidRPr="00D14A43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D14A43" w14:paraId="1F2277D4" w14:textId="77777777" w:rsidTr="0072786A">
        <w:trPr>
          <w:trHeight w:val="697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6EE6B" w14:textId="77777777" w:rsidR="0005336F" w:rsidRPr="00D14A43" w:rsidRDefault="0005336F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D14A43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2B5593B" w14:textId="77777777" w:rsidR="0005336F" w:rsidRPr="00D14A43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2D2EE3" w14:textId="77777777" w:rsidR="0005336F" w:rsidRPr="00D14A43" w:rsidRDefault="0005336F" w:rsidP="0005336F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14A4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A6C7716" w14:textId="23F1F53D" w:rsidR="0005336F" w:rsidRPr="00D14A43" w:rsidRDefault="00FB192C" w:rsidP="0005336F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14A43"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  <w:p w14:paraId="7E213871" w14:textId="77777777" w:rsidR="0005336F" w:rsidRPr="00D14A43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974" w:type="pct"/>
            <w:vAlign w:val="center"/>
          </w:tcPr>
          <w:p w14:paraId="5B7F42C2" w14:textId="77777777" w:rsidR="0005336F" w:rsidRPr="00D14A43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C30E21F" w14:textId="77777777" w:rsidR="0005336F" w:rsidRPr="00D14A43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A5F8A57" w14:textId="77777777" w:rsidR="0005336F" w:rsidRPr="00D14A43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E4B0597" w14:textId="77777777" w:rsidR="0005336F" w:rsidRPr="00D14A43" w:rsidRDefault="0005336F" w:rsidP="000533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2C5447AB" w14:textId="77777777" w:rsidR="00D9392F" w:rsidRDefault="00D9392F" w:rsidP="0070359D">
      <w:pPr>
        <w:pStyle w:val="BodyText"/>
        <w:outlineLvl w:val="0"/>
        <w:rPr>
          <w:rFonts w:ascii="Arial" w:hAnsi="Arial" w:cs="Arial"/>
          <w:bCs/>
          <w:sz w:val="20"/>
          <w:szCs w:val="20"/>
          <w:lang w:val="en-GB"/>
        </w:rPr>
      </w:pPr>
    </w:p>
    <w:p w14:paraId="23D1B0AF" w14:textId="77777777" w:rsidR="00D14A43" w:rsidRPr="00611AB9" w:rsidRDefault="00D14A43" w:rsidP="00D14A4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11AB9">
        <w:rPr>
          <w:rFonts w:ascii="Arial" w:hAnsi="Arial" w:cs="Arial"/>
          <w:b/>
          <w:u w:val="single"/>
        </w:rPr>
        <w:t>Reviewer details:</w:t>
      </w:r>
    </w:p>
    <w:p w14:paraId="3E73EA03" w14:textId="77777777" w:rsidR="00D14A43" w:rsidRPr="00611AB9" w:rsidRDefault="00D14A43" w:rsidP="00D14A4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7FE55704" w14:textId="4E67E9E8" w:rsidR="00D14A43" w:rsidRPr="00611AB9" w:rsidRDefault="00D14A43" w:rsidP="00D14A4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11AB9">
        <w:rPr>
          <w:rFonts w:ascii="Arial" w:hAnsi="Arial" w:cs="Arial"/>
          <w:b/>
          <w:color w:val="000000"/>
        </w:rPr>
        <w:t>Bhumika Panchal , Parul University , India</w:t>
      </w:r>
      <w:r w:rsidRPr="00611AB9">
        <w:rPr>
          <w:rFonts w:ascii="Arial" w:hAnsi="Arial" w:cs="Arial"/>
          <w:b/>
          <w:color w:val="000000"/>
        </w:rPr>
        <w:br/>
      </w:r>
    </w:p>
    <w:p w14:paraId="015BCB24" w14:textId="77777777" w:rsidR="00D14A43" w:rsidRPr="00D14A43" w:rsidRDefault="00D14A43" w:rsidP="0070359D">
      <w:pPr>
        <w:pStyle w:val="BodyText"/>
        <w:outlineLvl w:val="0"/>
        <w:rPr>
          <w:rFonts w:ascii="Arial" w:hAnsi="Arial" w:cs="Arial"/>
          <w:bCs/>
          <w:sz w:val="20"/>
          <w:szCs w:val="20"/>
          <w:lang w:val="en-US"/>
        </w:rPr>
      </w:pPr>
    </w:p>
    <w:sectPr w:rsidR="00D14A43" w:rsidRPr="00D14A43" w:rsidSect="00D9392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D33959" w14:textId="77777777" w:rsidR="00AF4845" w:rsidRPr="0000007A" w:rsidRDefault="00AF4845" w:rsidP="0099583E">
      <w:r>
        <w:separator/>
      </w:r>
    </w:p>
  </w:endnote>
  <w:endnote w:type="continuationSeparator" w:id="0">
    <w:p w14:paraId="0F3CF8DE" w14:textId="77777777" w:rsidR="00AF4845" w:rsidRPr="0000007A" w:rsidRDefault="00AF484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094311" w14:textId="77777777" w:rsidR="00AF4845" w:rsidRPr="0000007A" w:rsidRDefault="00AF4845" w:rsidP="0099583E">
      <w:r>
        <w:separator/>
      </w:r>
    </w:p>
  </w:footnote>
  <w:footnote w:type="continuationSeparator" w:id="0">
    <w:p w14:paraId="778F0AC1" w14:textId="77777777" w:rsidR="00AF4845" w:rsidRPr="0000007A" w:rsidRDefault="00AF484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062354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38635F8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A8B122F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75006484">
    <w:abstractNumId w:val="3"/>
  </w:num>
  <w:num w:numId="2" w16cid:durableId="1678069687">
    <w:abstractNumId w:val="6"/>
  </w:num>
  <w:num w:numId="3" w16cid:durableId="715397521">
    <w:abstractNumId w:val="5"/>
  </w:num>
  <w:num w:numId="4" w16cid:durableId="372193652">
    <w:abstractNumId w:val="7"/>
  </w:num>
  <w:num w:numId="5" w16cid:durableId="1494491396">
    <w:abstractNumId w:val="4"/>
  </w:num>
  <w:num w:numId="6" w16cid:durableId="2133818916">
    <w:abstractNumId w:val="0"/>
  </w:num>
  <w:num w:numId="7" w16cid:durableId="2030060933">
    <w:abstractNumId w:val="2"/>
  </w:num>
  <w:num w:numId="8" w16cid:durableId="1829442438">
    <w:abstractNumId w:val="9"/>
  </w:num>
  <w:num w:numId="9" w16cid:durableId="94713504">
    <w:abstractNumId w:val="8"/>
  </w:num>
  <w:num w:numId="10" w16cid:durableId="1534151463">
    <w:abstractNumId w:val="1"/>
  </w:num>
  <w:num w:numId="11" w16cid:durableId="45483438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0AA7"/>
    <w:rsid w:val="0005336F"/>
    <w:rsid w:val="00056CB0"/>
    <w:rsid w:val="0006257C"/>
    <w:rsid w:val="00084D7C"/>
    <w:rsid w:val="00091F6A"/>
    <w:rsid w:val="000936AC"/>
    <w:rsid w:val="00095A59"/>
    <w:rsid w:val="000A2134"/>
    <w:rsid w:val="000A5E36"/>
    <w:rsid w:val="000A6F41"/>
    <w:rsid w:val="000B4EE5"/>
    <w:rsid w:val="000B74A1"/>
    <w:rsid w:val="000B757E"/>
    <w:rsid w:val="000C0837"/>
    <w:rsid w:val="000C3B7E"/>
    <w:rsid w:val="000C4E8F"/>
    <w:rsid w:val="00101322"/>
    <w:rsid w:val="001057AE"/>
    <w:rsid w:val="00114CDC"/>
    <w:rsid w:val="00130867"/>
    <w:rsid w:val="00135749"/>
    <w:rsid w:val="00136984"/>
    <w:rsid w:val="00150304"/>
    <w:rsid w:val="0015296D"/>
    <w:rsid w:val="00163622"/>
    <w:rsid w:val="001645A2"/>
    <w:rsid w:val="00164F4E"/>
    <w:rsid w:val="00165685"/>
    <w:rsid w:val="0016790C"/>
    <w:rsid w:val="00167BF6"/>
    <w:rsid w:val="001766DF"/>
    <w:rsid w:val="0018753A"/>
    <w:rsid w:val="00197E68"/>
    <w:rsid w:val="001A1605"/>
    <w:rsid w:val="001B0C63"/>
    <w:rsid w:val="001B2CCC"/>
    <w:rsid w:val="001D3A1D"/>
    <w:rsid w:val="001D3E34"/>
    <w:rsid w:val="001F24FF"/>
    <w:rsid w:val="001F707F"/>
    <w:rsid w:val="002011F3"/>
    <w:rsid w:val="00201B85"/>
    <w:rsid w:val="00206BDC"/>
    <w:rsid w:val="002105F7"/>
    <w:rsid w:val="00220111"/>
    <w:rsid w:val="0022369C"/>
    <w:rsid w:val="002320EB"/>
    <w:rsid w:val="0023696A"/>
    <w:rsid w:val="002422CB"/>
    <w:rsid w:val="00245E23"/>
    <w:rsid w:val="0025366D"/>
    <w:rsid w:val="00262634"/>
    <w:rsid w:val="00275984"/>
    <w:rsid w:val="00276324"/>
    <w:rsid w:val="00280EC9"/>
    <w:rsid w:val="0028120E"/>
    <w:rsid w:val="00291D08"/>
    <w:rsid w:val="00293482"/>
    <w:rsid w:val="00295C77"/>
    <w:rsid w:val="002A5799"/>
    <w:rsid w:val="002A7B10"/>
    <w:rsid w:val="002E2339"/>
    <w:rsid w:val="002E6D86"/>
    <w:rsid w:val="002F6935"/>
    <w:rsid w:val="003204B8"/>
    <w:rsid w:val="0033692F"/>
    <w:rsid w:val="003A04E7"/>
    <w:rsid w:val="003A6E1A"/>
    <w:rsid w:val="003B2172"/>
    <w:rsid w:val="003C02B9"/>
    <w:rsid w:val="003C3543"/>
    <w:rsid w:val="003C54D9"/>
    <w:rsid w:val="003E746A"/>
    <w:rsid w:val="00407D92"/>
    <w:rsid w:val="00417726"/>
    <w:rsid w:val="0044519B"/>
    <w:rsid w:val="00457AB1"/>
    <w:rsid w:val="00457BC0"/>
    <w:rsid w:val="00462996"/>
    <w:rsid w:val="004867F5"/>
    <w:rsid w:val="004909B5"/>
    <w:rsid w:val="004A4189"/>
    <w:rsid w:val="004A5147"/>
    <w:rsid w:val="004A7C65"/>
    <w:rsid w:val="004B4CAD"/>
    <w:rsid w:val="004C3DF1"/>
    <w:rsid w:val="004D2E36"/>
    <w:rsid w:val="00503AB6"/>
    <w:rsid w:val="005047C5"/>
    <w:rsid w:val="00515BB2"/>
    <w:rsid w:val="005306A1"/>
    <w:rsid w:val="00531C82"/>
    <w:rsid w:val="00533FC1"/>
    <w:rsid w:val="00535A4C"/>
    <w:rsid w:val="0054564B"/>
    <w:rsid w:val="00545A13"/>
    <w:rsid w:val="00546343"/>
    <w:rsid w:val="00556D14"/>
    <w:rsid w:val="00557CD3"/>
    <w:rsid w:val="00560D3C"/>
    <w:rsid w:val="00567DE0"/>
    <w:rsid w:val="005735A5"/>
    <w:rsid w:val="005A1D6E"/>
    <w:rsid w:val="005C25A0"/>
    <w:rsid w:val="005D230D"/>
    <w:rsid w:val="006011B8"/>
    <w:rsid w:val="00602F7D"/>
    <w:rsid w:val="00605952"/>
    <w:rsid w:val="00620677"/>
    <w:rsid w:val="00624032"/>
    <w:rsid w:val="00632EAD"/>
    <w:rsid w:val="006357A1"/>
    <w:rsid w:val="00645A56"/>
    <w:rsid w:val="006532DF"/>
    <w:rsid w:val="0065579D"/>
    <w:rsid w:val="00663792"/>
    <w:rsid w:val="0067046C"/>
    <w:rsid w:val="00680EB4"/>
    <w:rsid w:val="0068446F"/>
    <w:rsid w:val="00696CAD"/>
    <w:rsid w:val="006A5E0B"/>
    <w:rsid w:val="006C3797"/>
    <w:rsid w:val="006E7D6E"/>
    <w:rsid w:val="006F16EC"/>
    <w:rsid w:val="006F3A34"/>
    <w:rsid w:val="00701186"/>
    <w:rsid w:val="0070359D"/>
    <w:rsid w:val="00707BE1"/>
    <w:rsid w:val="007238EB"/>
    <w:rsid w:val="0072786A"/>
    <w:rsid w:val="007317C3"/>
    <w:rsid w:val="0073538B"/>
    <w:rsid w:val="0075537B"/>
    <w:rsid w:val="00766889"/>
    <w:rsid w:val="00766A0D"/>
    <w:rsid w:val="00767F8C"/>
    <w:rsid w:val="00774427"/>
    <w:rsid w:val="00780B67"/>
    <w:rsid w:val="00787E76"/>
    <w:rsid w:val="00796EB3"/>
    <w:rsid w:val="007C6A46"/>
    <w:rsid w:val="007D0246"/>
    <w:rsid w:val="007D32B5"/>
    <w:rsid w:val="007E2523"/>
    <w:rsid w:val="007F0FBA"/>
    <w:rsid w:val="007F4B4F"/>
    <w:rsid w:val="007F5873"/>
    <w:rsid w:val="00815F94"/>
    <w:rsid w:val="008224E2"/>
    <w:rsid w:val="00825DC9"/>
    <w:rsid w:val="0082676D"/>
    <w:rsid w:val="00826F48"/>
    <w:rsid w:val="00846F1F"/>
    <w:rsid w:val="00864044"/>
    <w:rsid w:val="00877F10"/>
    <w:rsid w:val="00882091"/>
    <w:rsid w:val="00893E75"/>
    <w:rsid w:val="008C2F62"/>
    <w:rsid w:val="008C5B98"/>
    <w:rsid w:val="008D020E"/>
    <w:rsid w:val="008F20CC"/>
    <w:rsid w:val="008F36E4"/>
    <w:rsid w:val="00902805"/>
    <w:rsid w:val="00922E2F"/>
    <w:rsid w:val="009238F4"/>
    <w:rsid w:val="00950EA5"/>
    <w:rsid w:val="009553EC"/>
    <w:rsid w:val="00982766"/>
    <w:rsid w:val="009852C4"/>
    <w:rsid w:val="0099583E"/>
    <w:rsid w:val="009A0242"/>
    <w:rsid w:val="009A59ED"/>
    <w:rsid w:val="009C5642"/>
    <w:rsid w:val="009C5EC7"/>
    <w:rsid w:val="009C61D3"/>
    <w:rsid w:val="009E13C3"/>
    <w:rsid w:val="009E6A30"/>
    <w:rsid w:val="009F29EB"/>
    <w:rsid w:val="00A001A0"/>
    <w:rsid w:val="00A029E4"/>
    <w:rsid w:val="00A038E0"/>
    <w:rsid w:val="00A06CCE"/>
    <w:rsid w:val="00A12C83"/>
    <w:rsid w:val="00A1582C"/>
    <w:rsid w:val="00A31AAC"/>
    <w:rsid w:val="00A32905"/>
    <w:rsid w:val="00A36C95"/>
    <w:rsid w:val="00A37DE3"/>
    <w:rsid w:val="00A452CA"/>
    <w:rsid w:val="00A519D1"/>
    <w:rsid w:val="00A652B4"/>
    <w:rsid w:val="00A65C50"/>
    <w:rsid w:val="00AA41B3"/>
    <w:rsid w:val="00AA4A6B"/>
    <w:rsid w:val="00AB1ED6"/>
    <w:rsid w:val="00AB397D"/>
    <w:rsid w:val="00AB638A"/>
    <w:rsid w:val="00AB6E43"/>
    <w:rsid w:val="00AC1349"/>
    <w:rsid w:val="00AE3ABC"/>
    <w:rsid w:val="00AF3016"/>
    <w:rsid w:val="00AF4845"/>
    <w:rsid w:val="00B22FE6"/>
    <w:rsid w:val="00B3033D"/>
    <w:rsid w:val="00B367DB"/>
    <w:rsid w:val="00B62087"/>
    <w:rsid w:val="00B62F41"/>
    <w:rsid w:val="00B760E1"/>
    <w:rsid w:val="00B91832"/>
    <w:rsid w:val="00BA1AB3"/>
    <w:rsid w:val="00BA6421"/>
    <w:rsid w:val="00BB4FEC"/>
    <w:rsid w:val="00BC402F"/>
    <w:rsid w:val="00BE13EF"/>
    <w:rsid w:val="00BE40A5"/>
    <w:rsid w:val="00BE6454"/>
    <w:rsid w:val="00BF155F"/>
    <w:rsid w:val="00BF75D4"/>
    <w:rsid w:val="00C069B5"/>
    <w:rsid w:val="00C10283"/>
    <w:rsid w:val="00C22886"/>
    <w:rsid w:val="00C25C8F"/>
    <w:rsid w:val="00C263C6"/>
    <w:rsid w:val="00C44697"/>
    <w:rsid w:val="00C635B6"/>
    <w:rsid w:val="00C84097"/>
    <w:rsid w:val="00CB429B"/>
    <w:rsid w:val="00CD093E"/>
    <w:rsid w:val="00CD1556"/>
    <w:rsid w:val="00CD1FD7"/>
    <w:rsid w:val="00CD28BA"/>
    <w:rsid w:val="00CE5AC7"/>
    <w:rsid w:val="00CE61A4"/>
    <w:rsid w:val="00CF0BBB"/>
    <w:rsid w:val="00CF52C0"/>
    <w:rsid w:val="00CF5CAE"/>
    <w:rsid w:val="00D1283A"/>
    <w:rsid w:val="00D14A43"/>
    <w:rsid w:val="00D17979"/>
    <w:rsid w:val="00D2075F"/>
    <w:rsid w:val="00D23B2F"/>
    <w:rsid w:val="00D37E12"/>
    <w:rsid w:val="00D40416"/>
    <w:rsid w:val="00D40553"/>
    <w:rsid w:val="00D4782A"/>
    <w:rsid w:val="00D528B9"/>
    <w:rsid w:val="00D670B8"/>
    <w:rsid w:val="00D7603E"/>
    <w:rsid w:val="00D90124"/>
    <w:rsid w:val="00D90D23"/>
    <w:rsid w:val="00D9392F"/>
    <w:rsid w:val="00DA180E"/>
    <w:rsid w:val="00DA41F5"/>
    <w:rsid w:val="00DA6AED"/>
    <w:rsid w:val="00DB4568"/>
    <w:rsid w:val="00DB7E1B"/>
    <w:rsid w:val="00DC1D81"/>
    <w:rsid w:val="00DF6D0A"/>
    <w:rsid w:val="00E451EA"/>
    <w:rsid w:val="00E57F4B"/>
    <w:rsid w:val="00E63889"/>
    <w:rsid w:val="00E71C8D"/>
    <w:rsid w:val="00E72360"/>
    <w:rsid w:val="00E76BF3"/>
    <w:rsid w:val="00E84EC0"/>
    <w:rsid w:val="00E972A7"/>
    <w:rsid w:val="00EB3E91"/>
    <w:rsid w:val="00EC6894"/>
    <w:rsid w:val="00ED0959"/>
    <w:rsid w:val="00ED6B12"/>
    <w:rsid w:val="00EF2AA5"/>
    <w:rsid w:val="00EF326D"/>
    <w:rsid w:val="00EF53FE"/>
    <w:rsid w:val="00F2643C"/>
    <w:rsid w:val="00F3669D"/>
    <w:rsid w:val="00F405F8"/>
    <w:rsid w:val="00F43A42"/>
    <w:rsid w:val="00F44592"/>
    <w:rsid w:val="00F4700F"/>
    <w:rsid w:val="00F573EA"/>
    <w:rsid w:val="00F57E9D"/>
    <w:rsid w:val="00F7541F"/>
    <w:rsid w:val="00FA6528"/>
    <w:rsid w:val="00FB192C"/>
    <w:rsid w:val="00FC6387"/>
    <w:rsid w:val="00FD4886"/>
    <w:rsid w:val="00FD70A7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FC2E40"/>
  <w15:chartTrackingRefBased/>
  <w15:docId w15:val="{62435CFB-4535-D145-9D2E-5F143B90E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A180E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  <w:style w:type="character" w:customStyle="1" w:styleId="Heading3Char">
    <w:name w:val="Heading 3 Char"/>
    <w:link w:val="Heading3"/>
    <w:uiPriority w:val="9"/>
    <w:semiHidden/>
    <w:rsid w:val="00DA180E"/>
    <w:rPr>
      <w:rFonts w:ascii="Calibri Light" w:eastAsia="Times New Roman" w:hAnsi="Calibri Light" w:cs="Times New Roman"/>
      <w:b/>
      <w:bCs/>
      <w:sz w:val="26"/>
      <w:szCs w:val="26"/>
    </w:rPr>
  </w:style>
  <w:style w:type="character" w:styleId="Strong">
    <w:name w:val="Strong"/>
    <w:basedOn w:val="DefaultParagraphFont"/>
    <w:uiPriority w:val="22"/>
    <w:qFormat/>
    <w:rsid w:val="002A7B10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057AE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14A4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60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bimph.com/journal/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C5716C-87D8-48C9-8882-6598A80DF5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02</Words>
  <Characters>22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4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6422564</vt:i4>
      </vt:variant>
      <vt:variant>
        <vt:i4>0</vt:i4>
      </vt:variant>
      <vt:variant>
        <vt:i4>0</vt:i4>
      </vt:variant>
      <vt:variant>
        <vt:i4>5</vt:i4>
      </vt:variant>
      <vt:variant>
        <vt:lpwstr>http://www.mbimph.com/journal/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90</cp:lastModifiedBy>
  <cp:revision>7</cp:revision>
  <dcterms:created xsi:type="dcterms:W3CDTF">2025-12-09T11:42:00Z</dcterms:created>
  <dcterms:modified xsi:type="dcterms:W3CDTF">2025-12-15T08:38:00Z</dcterms:modified>
</cp:coreProperties>
</file>